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5244" w:type="dxa"/>
        <w:tblLayout w:type="fixed"/>
        <w:tblLook w:val="04A0" w:firstRow="1" w:lastRow="0" w:firstColumn="1" w:lastColumn="0" w:noHBand="0" w:noVBand="1"/>
      </w:tblPr>
      <w:tblGrid>
        <w:gridCol w:w="973"/>
        <w:gridCol w:w="2991"/>
        <w:gridCol w:w="3261"/>
        <w:gridCol w:w="2551"/>
        <w:gridCol w:w="2977"/>
        <w:gridCol w:w="2491"/>
      </w:tblGrid>
      <w:tr w:rsidR="00FF2F80" w:rsidRPr="00004265" w14:paraId="6A5F4751" w14:textId="77777777" w:rsidTr="00B01E13">
        <w:trPr>
          <w:trHeight w:val="168"/>
        </w:trPr>
        <w:tc>
          <w:tcPr>
            <w:tcW w:w="973" w:type="dxa"/>
          </w:tcPr>
          <w:p w14:paraId="0A6E66F3" w14:textId="77777777" w:rsidR="00FF2F80" w:rsidRPr="00004265" w:rsidRDefault="00FF2F80" w:rsidP="00FF2F8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991" w:type="dxa"/>
            <w:shd w:val="clear" w:color="auto" w:fill="9CC2E5" w:themeFill="accent1" w:themeFillTint="99"/>
          </w:tcPr>
          <w:p w14:paraId="48702409" w14:textId="77777777" w:rsidR="00FF2F80" w:rsidRPr="00004265" w:rsidRDefault="00FF2F80" w:rsidP="00753360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004265">
              <w:rPr>
                <w:rFonts w:cstheme="minorHAnsi"/>
                <w:b/>
                <w:sz w:val="18"/>
                <w:szCs w:val="18"/>
              </w:rPr>
              <w:t>PAZARTESİ</w:t>
            </w:r>
          </w:p>
        </w:tc>
        <w:tc>
          <w:tcPr>
            <w:tcW w:w="3261" w:type="dxa"/>
            <w:shd w:val="clear" w:color="auto" w:fill="9CC2E5" w:themeFill="accent1" w:themeFillTint="99"/>
          </w:tcPr>
          <w:p w14:paraId="11234A1C" w14:textId="77777777" w:rsidR="00FF2F80" w:rsidRPr="00004265" w:rsidRDefault="00FF2F80" w:rsidP="00753360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004265">
              <w:rPr>
                <w:rFonts w:cstheme="minorHAnsi"/>
                <w:b/>
                <w:sz w:val="18"/>
                <w:szCs w:val="18"/>
              </w:rPr>
              <w:t>SALI</w:t>
            </w:r>
          </w:p>
        </w:tc>
        <w:tc>
          <w:tcPr>
            <w:tcW w:w="2551" w:type="dxa"/>
            <w:shd w:val="clear" w:color="auto" w:fill="9CC2E5" w:themeFill="accent1" w:themeFillTint="99"/>
          </w:tcPr>
          <w:p w14:paraId="11DEC9AC" w14:textId="77777777" w:rsidR="00FF2F80" w:rsidRPr="00004265" w:rsidRDefault="00FF2F80" w:rsidP="00753360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004265">
              <w:rPr>
                <w:rFonts w:cstheme="minorHAnsi"/>
                <w:b/>
                <w:sz w:val="18"/>
                <w:szCs w:val="18"/>
              </w:rPr>
              <w:t>ÇARŞAMBA</w:t>
            </w:r>
          </w:p>
        </w:tc>
        <w:tc>
          <w:tcPr>
            <w:tcW w:w="2977" w:type="dxa"/>
            <w:shd w:val="clear" w:color="auto" w:fill="9CC2E5" w:themeFill="accent1" w:themeFillTint="99"/>
          </w:tcPr>
          <w:p w14:paraId="2AEB997D" w14:textId="77777777" w:rsidR="00FF2F80" w:rsidRPr="00004265" w:rsidRDefault="00FF2F80" w:rsidP="00753360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004265">
              <w:rPr>
                <w:rFonts w:cstheme="minorHAnsi"/>
                <w:b/>
                <w:sz w:val="18"/>
                <w:szCs w:val="18"/>
              </w:rPr>
              <w:t>PERŞEMBE</w:t>
            </w:r>
          </w:p>
        </w:tc>
        <w:tc>
          <w:tcPr>
            <w:tcW w:w="2491" w:type="dxa"/>
            <w:shd w:val="clear" w:color="auto" w:fill="9CC2E5" w:themeFill="accent1" w:themeFillTint="99"/>
          </w:tcPr>
          <w:p w14:paraId="2B6C0742" w14:textId="77777777" w:rsidR="00FF2F80" w:rsidRPr="00004265" w:rsidRDefault="00FF2F80" w:rsidP="00753360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004265">
              <w:rPr>
                <w:rFonts w:cstheme="minorHAnsi"/>
                <w:b/>
                <w:sz w:val="18"/>
                <w:szCs w:val="18"/>
              </w:rPr>
              <w:t>CUMA</w:t>
            </w:r>
          </w:p>
        </w:tc>
      </w:tr>
      <w:tr w:rsidR="000C0F03" w:rsidRPr="00004265" w14:paraId="76C68FF4" w14:textId="77777777" w:rsidTr="00B01E13">
        <w:trPr>
          <w:trHeight w:val="744"/>
        </w:trPr>
        <w:tc>
          <w:tcPr>
            <w:tcW w:w="973" w:type="dxa"/>
            <w:shd w:val="clear" w:color="auto" w:fill="BF8F00" w:themeFill="accent4" w:themeFillShade="BF"/>
          </w:tcPr>
          <w:p w14:paraId="643FCE2F" w14:textId="77777777" w:rsidR="000C0F03" w:rsidRPr="00004265" w:rsidRDefault="000C0F03" w:rsidP="000C0F03">
            <w:pPr>
              <w:rPr>
                <w:rFonts w:cstheme="minorHAnsi"/>
                <w:sz w:val="18"/>
                <w:szCs w:val="18"/>
              </w:rPr>
            </w:pPr>
            <w:r w:rsidRPr="00004265">
              <w:rPr>
                <w:rFonts w:cstheme="minorHAnsi"/>
                <w:sz w:val="18"/>
                <w:szCs w:val="18"/>
              </w:rPr>
              <w:t>08.10 – 09.00</w:t>
            </w:r>
          </w:p>
        </w:tc>
        <w:tc>
          <w:tcPr>
            <w:tcW w:w="2991" w:type="dxa"/>
            <w:shd w:val="clear" w:color="auto" w:fill="DEEAF6" w:themeFill="accent1" w:themeFillTint="33"/>
          </w:tcPr>
          <w:p w14:paraId="7ED5C028" w14:textId="7FC9CC31" w:rsidR="000C0F03" w:rsidRPr="00557C02" w:rsidRDefault="000C0F03" w:rsidP="000C0F03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261" w:type="dxa"/>
            <w:shd w:val="clear" w:color="auto" w:fill="FFF2CC" w:themeFill="accent4" w:themeFillTint="33"/>
          </w:tcPr>
          <w:p w14:paraId="6939ABA0" w14:textId="52368F6A" w:rsidR="000C0F03" w:rsidRPr="00DA787E" w:rsidRDefault="000C0F03" w:rsidP="000C0F03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2551" w:type="dxa"/>
            <w:shd w:val="clear" w:color="auto" w:fill="FFF2CC" w:themeFill="accent4" w:themeFillTint="33"/>
          </w:tcPr>
          <w:p w14:paraId="7F802316" w14:textId="07907B45" w:rsidR="000C0F03" w:rsidRPr="00DA787E" w:rsidRDefault="000C0F03" w:rsidP="000C0F03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FFF2CC" w:themeFill="accent4" w:themeFillTint="33"/>
          </w:tcPr>
          <w:p w14:paraId="1166BBFA" w14:textId="3EB1BA43" w:rsidR="000C0F03" w:rsidRPr="00DA787E" w:rsidRDefault="000C0F03" w:rsidP="000C0F03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2491" w:type="dxa"/>
            <w:shd w:val="clear" w:color="auto" w:fill="FFF2CC" w:themeFill="accent4" w:themeFillTint="33"/>
          </w:tcPr>
          <w:p w14:paraId="72A3B820" w14:textId="7EE317EC" w:rsidR="008F7751" w:rsidRPr="002B052C" w:rsidRDefault="008F7751" w:rsidP="008F7751">
            <w:pPr>
              <w:rPr>
                <w:rFonts w:cstheme="minorHAnsi"/>
                <w:bCs/>
                <w:sz w:val="16"/>
                <w:szCs w:val="16"/>
              </w:rPr>
            </w:pPr>
            <w:r w:rsidRPr="002B052C">
              <w:rPr>
                <w:rFonts w:eastAsia="Calibri" w:cs="Times New Roman"/>
                <w:bCs/>
                <w:sz w:val="16"/>
                <w:szCs w:val="16"/>
              </w:rPr>
              <w:t xml:space="preserve">Ders Kodu: </w:t>
            </w:r>
            <w:r>
              <w:rPr>
                <w:rFonts w:eastAsia="Calibri" w:cs="Times New Roman"/>
                <w:bCs/>
                <w:sz w:val="16"/>
                <w:szCs w:val="16"/>
              </w:rPr>
              <w:t>MKT237</w:t>
            </w:r>
          </w:p>
          <w:p w14:paraId="0DDB984B" w14:textId="23504558" w:rsidR="008F7751" w:rsidRDefault="008F7751" w:rsidP="008F7751">
            <w:pPr>
              <w:rPr>
                <w:rFonts w:cstheme="minorHAnsi"/>
                <w:bCs/>
                <w:sz w:val="16"/>
                <w:szCs w:val="16"/>
              </w:rPr>
            </w:pPr>
            <w:r w:rsidRPr="002B052C">
              <w:rPr>
                <w:rFonts w:cstheme="minorHAnsi"/>
                <w:bCs/>
                <w:sz w:val="16"/>
                <w:szCs w:val="16"/>
              </w:rPr>
              <w:t xml:space="preserve">Ders Adı: </w:t>
            </w:r>
            <w:r>
              <w:rPr>
                <w:rFonts w:cstheme="minorHAnsi"/>
                <w:bCs/>
                <w:sz w:val="16"/>
                <w:szCs w:val="16"/>
              </w:rPr>
              <w:t>Analog Elektronik</w:t>
            </w:r>
          </w:p>
          <w:p w14:paraId="3C6E21AE" w14:textId="77777777" w:rsidR="008F7751" w:rsidRDefault="008F7751" w:rsidP="008F7751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Derslik: Z16</w:t>
            </w:r>
          </w:p>
          <w:p w14:paraId="680EDF09" w14:textId="77777777" w:rsidR="008F7751" w:rsidRPr="002B052C" w:rsidRDefault="008F7751" w:rsidP="008F7751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2D462357" w14:textId="1D8F3968" w:rsidR="000C0F03" w:rsidRPr="00557C02" w:rsidRDefault="008F7751" w:rsidP="008F7751">
            <w:pPr>
              <w:rPr>
                <w:rFonts w:cstheme="minorHAnsi"/>
                <w:sz w:val="18"/>
                <w:szCs w:val="18"/>
              </w:rPr>
            </w:pPr>
            <w:r w:rsidRPr="002B052C">
              <w:rPr>
                <w:rFonts w:cstheme="minorHAnsi"/>
                <w:bCs/>
                <w:sz w:val="16"/>
                <w:szCs w:val="16"/>
              </w:rPr>
              <w:t xml:space="preserve">Öğr. Gör. </w:t>
            </w:r>
            <w:r>
              <w:rPr>
                <w:rFonts w:cstheme="minorHAnsi"/>
                <w:bCs/>
                <w:sz w:val="16"/>
                <w:szCs w:val="16"/>
              </w:rPr>
              <w:t>Yusuf MURATOĞLU</w:t>
            </w:r>
          </w:p>
        </w:tc>
      </w:tr>
      <w:tr w:rsidR="00BD0230" w:rsidRPr="00004265" w14:paraId="7C54DBC5" w14:textId="77777777" w:rsidTr="00B01E13">
        <w:trPr>
          <w:trHeight w:val="581"/>
        </w:trPr>
        <w:tc>
          <w:tcPr>
            <w:tcW w:w="973" w:type="dxa"/>
            <w:shd w:val="clear" w:color="auto" w:fill="BF8F00" w:themeFill="accent4" w:themeFillShade="BF"/>
          </w:tcPr>
          <w:p w14:paraId="3A8D6B31" w14:textId="77777777" w:rsidR="00BD0230" w:rsidRPr="00004265" w:rsidRDefault="00BD0230" w:rsidP="00BD0230">
            <w:pPr>
              <w:rPr>
                <w:rFonts w:cstheme="minorHAnsi"/>
                <w:sz w:val="18"/>
                <w:szCs w:val="18"/>
              </w:rPr>
            </w:pPr>
            <w:r w:rsidRPr="00004265">
              <w:rPr>
                <w:rFonts w:cstheme="minorHAnsi"/>
                <w:sz w:val="18"/>
                <w:szCs w:val="18"/>
              </w:rPr>
              <w:t>09.10 – 10.00</w:t>
            </w:r>
          </w:p>
        </w:tc>
        <w:tc>
          <w:tcPr>
            <w:tcW w:w="2991" w:type="dxa"/>
            <w:shd w:val="clear" w:color="auto" w:fill="FFF2CC" w:themeFill="accent4" w:themeFillTint="33"/>
          </w:tcPr>
          <w:p w14:paraId="7BAB6DDB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eastAsia="Calibri" w:cs="Times New Roman"/>
                <w:bCs/>
                <w:sz w:val="16"/>
                <w:szCs w:val="16"/>
              </w:rPr>
              <w:t>Ders Kodu: MKT241</w:t>
            </w:r>
          </w:p>
          <w:p w14:paraId="7AA266B6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 Adı: Hidrolik ve Pnömatik Sistemleri</w:t>
            </w:r>
          </w:p>
          <w:p w14:paraId="434B5392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lik: Z16</w:t>
            </w:r>
          </w:p>
          <w:p w14:paraId="3BD1E0D4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5E5611D6" w14:textId="7DAB0838" w:rsidR="00BD0230" w:rsidRPr="00FF1C7B" w:rsidRDefault="00BD0230" w:rsidP="00BD0230">
            <w:pPr>
              <w:rPr>
                <w:rFonts w:cstheme="minorHAnsi"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Öğr. Gör. Özge VİLLİ</w:t>
            </w:r>
          </w:p>
        </w:tc>
        <w:tc>
          <w:tcPr>
            <w:tcW w:w="3261" w:type="dxa"/>
            <w:shd w:val="clear" w:color="auto" w:fill="DEEAF6" w:themeFill="accent1" w:themeFillTint="33"/>
          </w:tcPr>
          <w:p w14:paraId="75D7567D" w14:textId="31E6E409" w:rsidR="00BD0230" w:rsidRPr="00FF1C7B" w:rsidRDefault="00BD0230" w:rsidP="00BD0230">
            <w:pPr>
              <w:rPr>
                <w:rFonts w:eastAsia="Calibri" w:cstheme="minorHAnsi"/>
                <w:sz w:val="16"/>
                <w:szCs w:val="16"/>
              </w:rPr>
            </w:pPr>
          </w:p>
        </w:tc>
        <w:tc>
          <w:tcPr>
            <w:tcW w:w="2551" w:type="dxa"/>
            <w:shd w:val="clear" w:color="auto" w:fill="DEEAF6" w:themeFill="accent1" w:themeFillTint="33"/>
          </w:tcPr>
          <w:p w14:paraId="6B9ABDD8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eastAsia="Calibri" w:cs="Times New Roman"/>
                <w:bCs/>
                <w:sz w:val="16"/>
                <w:szCs w:val="16"/>
              </w:rPr>
              <w:t>Ders Kodu: MKT225</w:t>
            </w:r>
          </w:p>
          <w:p w14:paraId="2A71F17E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 Adı: Bilgisayar Destekli Takım Tezgâhları ve Üretim Mantığı</w:t>
            </w:r>
          </w:p>
          <w:p w14:paraId="704A4982" w14:textId="480D7D14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lik: Z1</w:t>
            </w:r>
            <w:r>
              <w:rPr>
                <w:rFonts w:cstheme="minorHAnsi"/>
                <w:bCs/>
                <w:sz w:val="16"/>
                <w:szCs w:val="16"/>
              </w:rPr>
              <w:t>8</w:t>
            </w:r>
          </w:p>
          <w:p w14:paraId="6CF2FF27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6794CC1C" w14:textId="41336FFB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Öğr. Gör. Serkan PALAMUT</w:t>
            </w:r>
          </w:p>
        </w:tc>
        <w:tc>
          <w:tcPr>
            <w:tcW w:w="2977" w:type="dxa"/>
            <w:shd w:val="clear" w:color="auto" w:fill="DEEAF6" w:themeFill="accent1" w:themeFillTint="33"/>
          </w:tcPr>
          <w:p w14:paraId="7BDB250B" w14:textId="3A5B3473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eastAsia="Calibri" w:cs="Times New Roman"/>
                <w:bCs/>
                <w:sz w:val="16"/>
                <w:szCs w:val="16"/>
              </w:rPr>
              <w:t>Ders Kodu: MKT217</w:t>
            </w:r>
          </w:p>
          <w:p w14:paraId="212910C2" w14:textId="65500573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 Adı: Otomatik Kontrol Sistemleri</w:t>
            </w:r>
          </w:p>
          <w:p w14:paraId="3F749C66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lik: Z16</w:t>
            </w:r>
          </w:p>
          <w:p w14:paraId="77A0B830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3CCB7407" w14:textId="6BC7000C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Öğr. Gör. Yusuf MURATOĞLU</w:t>
            </w:r>
          </w:p>
        </w:tc>
        <w:tc>
          <w:tcPr>
            <w:tcW w:w="2491" w:type="dxa"/>
            <w:shd w:val="clear" w:color="auto" w:fill="DEEAF6" w:themeFill="accent1" w:themeFillTint="33"/>
          </w:tcPr>
          <w:p w14:paraId="4C21E516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eastAsia="Calibri" w:cs="Times New Roman"/>
                <w:bCs/>
                <w:sz w:val="16"/>
                <w:szCs w:val="16"/>
              </w:rPr>
              <w:t>Ders Kodu: MKT237</w:t>
            </w:r>
          </w:p>
          <w:p w14:paraId="4B5E5DB9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 Adı: Analog Elektronik</w:t>
            </w:r>
          </w:p>
          <w:p w14:paraId="7E3E6F26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lik: Z16</w:t>
            </w:r>
          </w:p>
          <w:p w14:paraId="3C3B090E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642F0EBA" w14:textId="3FD7287D" w:rsidR="00BD0230" w:rsidRPr="00FF1C7B" w:rsidRDefault="00BD0230" w:rsidP="00BD0230">
            <w:pPr>
              <w:rPr>
                <w:rFonts w:cstheme="minorHAnsi"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Öğr. Gör. Yusuf MURATOĞLU</w:t>
            </w:r>
          </w:p>
        </w:tc>
      </w:tr>
      <w:tr w:rsidR="00BD0230" w:rsidRPr="00004265" w14:paraId="372407A4" w14:textId="77777777" w:rsidTr="00B01E13">
        <w:trPr>
          <w:trHeight w:val="649"/>
        </w:trPr>
        <w:tc>
          <w:tcPr>
            <w:tcW w:w="973" w:type="dxa"/>
            <w:shd w:val="clear" w:color="auto" w:fill="BF8F00" w:themeFill="accent4" w:themeFillShade="BF"/>
          </w:tcPr>
          <w:p w14:paraId="5E800B7A" w14:textId="77777777" w:rsidR="00BD0230" w:rsidRPr="00004265" w:rsidRDefault="00BD0230" w:rsidP="00BD0230">
            <w:pPr>
              <w:rPr>
                <w:rFonts w:cstheme="minorHAnsi"/>
                <w:sz w:val="18"/>
                <w:szCs w:val="18"/>
              </w:rPr>
            </w:pPr>
            <w:r w:rsidRPr="00004265">
              <w:rPr>
                <w:rFonts w:cstheme="minorHAnsi"/>
                <w:sz w:val="18"/>
                <w:szCs w:val="18"/>
              </w:rPr>
              <w:t>10.10 – 11.00</w:t>
            </w:r>
          </w:p>
        </w:tc>
        <w:tc>
          <w:tcPr>
            <w:tcW w:w="2991" w:type="dxa"/>
            <w:shd w:val="clear" w:color="auto" w:fill="DEEAF6" w:themeFill="accent1" w:themeFillTint="33"/>
          </w:tcPr>
          <w:p w14:paraId="25673911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eastAsia="Calibri" w:cs="Times New Roman"/>
                <w:bCs/>
                <w:sz w:val="16"/>
                <w:szCs w:val="16"/>
              </w:rPr>
              <w:t>Ders Kodu: MKT241</w:t>
            </w:r>
          </w:p>
          <w:p w14:paraId="04050A3C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 Adı: Hidrolik ve Pnömatik Sistemleri</w:t>
            </w:r>
          </w:p>
          <w:p w14:paraId="50665718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lik: Z16</w:t>
            </w:r>
          </w:p>
          <w:p w14:paraId="01280F83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71452B59" w14:textId="78E7B541" w:rsidR="00BD0230" w:rsidRPr="00FF1C7B" w:rsidRDefault="00BD0230" w:rsidP="00BD0230">
            <w:pPr>
              <w:autoSpaceDE w:val="0"/>
              <w:autoSpaceDN w:val="0"/>
              <w:adjustRightInd w:val="0"/>
              <w:rPr>
                <w:rFonts w:eastAsia="Calibri" w:cs="Arial"/>
                <w:b/>
                <w:bCs/>
                <w:color w:val="C00000"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Öğr. Gör. Özge VİLLİ</w:t>
            </w:r>
          </w:p>
        </w:tc>
        <w:tc>
          <w:tcPr>
            <w:tcW w:w="3261" w:type="dxa"/>
            <w:shd w:val="clear" w:color="auto" w:fill="FFF2CC" w:themeFill="accent4" w:themeFillTint="33"/>
          </w:tcPr>
          <w:p w14:paraId="5DBB1E49" w14:textId="01C703BE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</w:p>
        </w:tc>
        <w:tc>
          <w:tcPr>
            <w:tcW w:w="2551" w:type="dxa"/>
            <w:shd w:val="clear" w:color="auto" w:fill="FFF2CC" w:themeFill="accent4" w:themeFillTint="33"/>
          </w:tcPr>
          <w:p w14:paraId="6D5BD0EA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eastAsia="Calibri" w:cs="Times New Roman"/>
                <w:bCs/>
                <w:sz w:val="16"/>
                <w:szCs w:val="16"/>
              </w:rPr>
              <w:t>Ders Kodu: MKT225</w:t>
            </w:r>
          </w:p>
          <w:p w14:paraId="766A8DF3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 Adı: Bilgisayar Destekli Takım Tezgâhları ve Üretim Mantığı</w:t>
            </w:r>
          </w:p>
          <w:p w14:paraId="70D4A7AC" w14:textId="152DD461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lik: Z1</w:t>
            </w:r>
            <w:r>
              <w:rPr>
                <w:rFonts w:cstheme="minorHAnsi"/>
                <w:bCs/>
                <w:sz w:val="16"/>
                <w:szCs w:val="16"/>
              </w:rPr>
              <w:t>8</w:t>
            </w:r>
          </w:p>
          <w:p w14:paraId="29317031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71885AA1" w14:textId="68A9C145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Öğr. Gör. Serkan PALAMUT</w:t>
            </w:r>
          </w:p>
        </w:tc>
        <w:tc>
          <w:tcPr>
            <w:tcW w:w="2977" w:type="dxa"/>
            <w:shd w:val="clear" w:color="auto" w:fill="FFF2CC" w:themeFill="accent4" w:themeFillTint="33"/>
          </w:tcPr>
          <w:p w14:paraId="445A9DC7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eastAsia="Calibri" w:cs="Times New Roman"/>
                <w:bCs/>
                <w:sz w:val="16"/>
                <w:szCs w:val="16"/>
              </w:rPr>
              <w:t>Ders Kodu: MKT217</w:t>
            </w:r>
          </w:p>
          <w:p w14:paraId="6363BE32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 Adı: Otomatik Kontrol Sistemleri</w:t>
            </w:r>
          </w:p>
          <w:p w14:paraId="04847B61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lik: Z16</w:t>
            </w:r>
          </w:p>
          <w:p w14:paraId="697DEB56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7D34EDE5" w14:textId="1EBA3DCD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Öğr. Gör. Yusuf MURATOĞLU</w:t>
            </w:r>
          </w:p>
        </w:tc>
        <w:tc>
          <w:tcPr>
            <w:tcW w:w="2491" w:type="dxa"/>
            <w:shd w:val="clear" w:color="auto" w:fill="FFF2CC" w:themeFill="accent4" w:themeFillTint="33"/>
          </w:tcPr>
          <w:p w14:paraId="3C392B69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eastAsia="Calibri" w:cs="Times New Roman"/>
                <w:bCs/>
                <w:sz w:val="16"/>
                <w:szCs w:val="16"/>
              </w:rPr>
              <w:t>Ders Kodu: MKT237</w:t>
            </w:r>
          </w:p>
          <w:p w14:paraId="7843397A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 Adı: Analog Elektronik</w:t>
            </w:r>
          </w:p>
          <w:p w14:paraId="4600F176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lik: Z16</w:t>
            </w:r>
          </w:p>
          <w:p w14:paraId="2D3C0453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72977302" w14:textId="727EB06D" w:rsidR="00BD0230" w:rsidRPr="00FF1C7B" w:rsidRDefault="00BD0230" w:rsidP="00BD0230">
            <w:pPr>
              <w:rPr>
                <w:rFonts w:cstheme="minorHAnsi"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Öğr. Gör. Yusuf MURATOĞLU</w:t>
            </w:r>
          </w:p>
        </w:tc>
      </w:tr>
      <w:tr w:rsidR="00BD0230" w:rsidRPr="00004265" w14:paraId="762AD168" w14:textId="77777777" w:rsidTr="00B01E13">
        <w:trPr>
          <w:trHeight w:val="651"/>
        </w:trPr>
        <w:tc>
          <w:tcPr>
            <w:tcW w:w="973" w:type="dxa"/>
            <w:shd w:val="clear" w:color="auto" w:fill="BF8F00" w:themeFill="accent4" w:themeFillShade="BF"/>
          </w:tcPr>
          <w:p w14:paraId="7C45F86A" w14:textId="77777777" w:rsidR="00BD0230" w:rsidRPr="00004265" w:rsidRDefault="00BD0230" w:rsidP="00BD0230">
            <w:pPr>
              <w:rPr>
                <w:rFonts w:cstheme="minorHAnsi"/>
                <w:sz w:val="18"/>
                <w:szCs w:val="18"/>
              </w:rPr>
            </w:pPr>
            <w:r w:rsidRPr="00004265">
              <w:rPr>
                <w:rFonts w:cstheme="minorHAnsi"/>
                <w:sz w:val="18"/>
                <w:szCs w:val="18"/>
              </w:rPr>
              <w:t>11.10 – 12.00</w:t>
            </w:r>
          </w:p>
        </w:tc>
        <w:tc>
          <w:tcPr>
            <w:tcW w:w="2991" w:type="dxa"/>
            <w:shd w:val="clear" w:color="auto" w:fill="FFF2CC" w:themeFill="accent4" w:themeFillTint="33"/>
          </w:tcPr>
          <w:p w14:paraId="6C21864F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eastAsia="Calibri" w:cs="Times New Roman"/>
                <w:bCs/>
                <w:sz w:val="16"/>
                <w:szCs w:val="16"/>
              </w:rPr>
              <w:t>Ders Kodu: MKT241</w:t>
            </w:r>
          </w:p>
          <w:p w14:paraId="5D2A6847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 Adı: Hidrolik ve Pnömatik Sistemleri</w:t>
            </w:r>
          </w:p>
          <w:p w14:paraId="3EEF5511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lik: Z16</w:t>
            </w:r>
          </w:p>
          <w:p w14:paraId="7E9F4EE1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2357F28C" w14:textId="40A2088C" w:rsidR="00BD0230" w:rsidRPr="00FF1C7B" w:rsidRDefault="00BD0230" w:rsidP="00BD0230">
            <w:pPr>
              <w:rPr>
                <w:rFonts w:cstheme="minorHAnsi"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Öğr. Gör. Özge VİLLİ</w:t>
            </w:r>
          </w:p>
        </w:tc>
        <w:tc>
          <w:tcPr>
            <w:tcW w:w="3261" w:type="dxa"/>
            <w:shd w:val="clear" w:color="auto" w:fill="DEEAF6" w:themeFill="accent1" w:themeFillTint="33"/>
          </w:tcPr>
          <w:p w14:paraId="56E43241" w14:textId="4AE734AA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</w:p>
        </w:tc>
        <w:tc>
          <w:tcPr>
            <w:tcW w:w="2551" w:type="dxa"/>
            <w:shd w:val="clear" w:color="auto" w:fill="DEEAF6" w:themeFill="accent1" w:themeFillTint="33"/>
          </w:tcPr>
          <w:p w14:paraId="53685A1E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eastAsia="Calibri" w:cs="Times New Roman"/>
                <w:bCs/>
                <w:sz w:val="16"/>
                <w:szCs w:val="16"/>
              </w:rPr>
              <w:t>Ders Kodu: MKT225</w:t>
            </w:r>
          </w:p>
          <w:p w14:paraId="655619DF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 Adı: Bilgisayar Destekli Takım Tezgâhları ve Üretim Mantığı</w:t>
            </w:r>
          </w:p>
          <w:p w14:paraId="332B6C36" w14:textId="23D022FF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lik: Z1</w:t>
            </w:r>
            <w:r>
              <w:rPr>
                <w:rFonts w:cstheme="minorHAnsi"/>
                <w:bCs/>
                <w:sz w:val="16"/>
                <w:szCs w:val="16"/>
              </w:rPr>
              <w:t>8</w:t>
            </w:r>
          </w:p>
          <w:p w14:paraId="23E3122F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115B4EAB" w14:textId="593D6240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Öğr. Gör. Serkan PALAMUT</w:t>
            </w:r>
          </w:p>
        </w:tc>
        <w:tc>
          <w:tcPr>
            <w:tcW w:w="2977" w:type="dxa"/>
            <w:shd w:val="clear" w:color="auto" w:fill="DEEAF6" w:themeFill="accent1" w:themeFillTint="33"/>
          </w:tcPr>
          <w:p w14:paraId="69E1A91A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eastAsia="Calibri" w:cs="Times New Roman"/>
                <w:bCs/>
                <w:sz w:val="16"/>
                <w:szCs w:val="16"/>
              </w:rPr>
              <w:t>Ders Kodu: MKT217</w:t>
            </w:r>
          </w:p>
          <w:p w14:paraId="11213D2A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 Adı: Otomatik Kontrol Sistemleri</w:t>
            </w:r>
          </w:p>
          <w:p w14:paraId="43342B41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lik: Z16</w:t>
            </w:r>
          </w:p>
          <w:p w14:paraId="436C42E4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407A7F0E" w14:textId="2B4EFC59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Öğr. Gör. Yusuf MURATOĞLU</w:t>
            </w:r>
          </w:p>
        </w:tc>
        <w:tc>
          <w:tcPr>
            <w:tcW w:w="2491" w:type="dxa"/>
            <w:shd w:val="clear" w:color="auto" w:fill="DEEAF6" w:themeFill="accent1" w:themeFillTint="33"/>
          </w:tcPr>
          <w:p w14:paraId="0143425B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eastAsia="Calibri" w:cs="Times New Roman"/>
                <w:bCs/>
                <w:sz w:val="16"/>
                <w:szCs w:val="16"/>
              </w:rPr>
              <w:t>Ders Kodu: MKT237</w:t>
            </w:r>
          </w:p>
          <w:p w14:paraId="0C55612C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 Adı: Analog Elektronik</w:t>
            </w:r>
          </w:p>
          <w:p w14:paraId="427D8CBB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lik: Z16</w:t>
            </w:r>
          </w:p>
          <w:p w14:paraId="658CCCAB" w14:textId="77777777" w:rsidR="00BD0230" w:rsidRPr="00FF1C7B" w:rsidRDefault="00BD0230" w:rsidP="00BD0230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3669067E" w14:textId="65949F79" w:rsidR="00BD0230" w:rsidRPr="00FF1C7B" w:rsidRDefault="00BD0230" w:rsidP="00BD0230">
            <w:pPr>
              <w:rPr>
                <w:rFonts w:cstheme="minorHAnsi"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Öğr. Gör. Yusuf MURATOĞLU</w:t>
            </w:r>
          </w:p>
        </w:tc>
      </w:tr>
      <w:tr w:rsidR="00BD0230" w:rsidRPr="00004265" w14:paraId="064A478A" w14:textId="77777777" w:rsidTr="00360EA2">
        <w:trPr>
          <w:trHeight w:val="188"/>
        </w:trPr>
        <w:tc>
          <w:tcPr>
            <w:tcW w:w="15244" w:type="dxa"/>
            <w:gridSpan w:val="6"/>
            <w:shd w:val="clear" w:color="auto" w:fill="BF8F00" w:themeFill="accent4" w:themeFillShade="BF"/>
          </w:tcPr>
          <w:p w14:paraId="63B0877A" w14:textId="523B03D2" w:rsidR="00BD0230" w:rsidRPr="00FF1C7B" w:rsidRDefault="00BD0230" w:rsidP="00BD0230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</w:tr>
      <w:tr w:rsidR="000E51E7" w:rsidRPr="00004265" w14:paraId="08F86C5A" w14:textId="77777777" w:rsidTr="00B01E13">
        <w:trPr>
          <w:trHeight w:val="891"/>
        </w:trPr>
        <w:tc>
          <w:tcPr>
            <w:tcW w:w="973" w:type="dxa"/>
            <w:shd w:val="clear" w:color="auto" w:fill="BF8F00" w:themeFill="accent4" w:themeFillShade="BF"/>
          </w:tcPr>
          <w:p w14:paraId="6AA7220B" w14:textId="77777777" w:rsidR="000E51E7" w:rsidRPr="00004265" w:rsidRDefault="000E51E7" w:rsidP="000E51E7">
            <w:pPr>
              <w:rPr>
                <w:rFonts w:cstheme="minorHAnsi"/>
                <w:sz w:val="18"/>
                <w:szCs w:val="18"/>
              </w:rPr>
            </w:pPr>
            <w:r w:rsidRPr="00004265">
              <w:rPr>
                <w:rFonts w:cstheme="minorHAnsi"/>
                <w:sz w:val="18"/>
                <w:szCs w:val="18"/>
              </w:rPr>
              <w:t>13.10 – 14.00</w:t>
            </w:r>
          </w:p>
        </w:tc>
        <w:tc>
          <w:tcPr>
            <w:tcW w:w="2991" w:type="dxa"/>
            <w:shd w:val="clear" w:color="auto" w:fill="DEEAF6" w:themeFill="accent1" w:themeFillTint="33"/>
          </w:tcPr>
          <w:p w14:paraId="24F9FED1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eastAsia="Calibri" w:cs="Times New Roman"/>
                <w:bCs/>
                <w:sz w:val="16"/>
                <w:szCs w:val="16"/>
              </w:rPr>
              <w:t>Ders Kodu: MKT233</w:t>
            </w:r>
          </w:p>
          <w:p w14:paraId="25B15EBC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 Adı: Mekanizma Tekniği</w:t>
            </w:r>
          </w:p>
          <w:p w14:paraId="208C1EBA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lik: Z16</w:t>
            </w:r>
          </w:p>
          <w:p w14:paraId="3A838389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50ABDF07" w14:textId="625A00EC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Öğr. Gör. Özge VİLLİ</w:t>
            </w:r>
          </w:p>
        </w:tc>
        <w:tc>
          <w:tcPr>
            <w:tcW w:w="3261" w:type="dxa"/>
            <w:shd w:val="clear" w:color="auto" w:fill="FFF2CC" w:themeFill="accent4" w:themeFillTint="33"/>
          </w:tcPr>
          <w:p w14:paraId="73602445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eastAsia="Calibri" w:cs="Times New Roman"/>
                <w:bCs/>
                <w:sz w:val="16"/>
                <w:szCs w:val="16"/>
              </w:rPr>
              <w:t>Ders Kodu: MKT221</w:t>
            </w:r>
          </w:p>
          <w:p w14:paraId="4A5C6067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 Adı: Robotik Uygulamaları</w:t>
            </w:r>
          </w:p>
          <w:p w14:paraId="54EB3AA4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lik: Z16</w:t>
            </w:r>
          </w:p>
          <w:p w14:paraId="5F357CA5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09E2E10B" w14:textId="21FBA255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Öğr. Gör. Osman VİLLİ</w:t>
            </w:r>
          </w:p>
        </w:tc>
        <w:tc>
          <w:tcPr>
            <w:tcW w:w="2551" w:type="dxa"/>
            <w:shd w:val="clear" w:color="auto" w:fill="DEEAF6" w:themeFill="accent1" w:themeFillTint="33"/>
          </w:tcPr>
          <w:p w14:paraId="67DA5D0C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eastAsia="Calibri" w:cs="Times New Roman"/>
                <w:bCs/>
                <w:sz w:val="16"/>
                <w:szCs w:val="16"/>
              </w:rPr>
              <w:t>Ders Kodu: MKT229</w:t>
            </w:r>
          </w:p>
          <w:p w14:paraId="3F307DE2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 Adı: Elektrik Motorları ve Sürücüler</w:t>
            </w:r>
          </w:p>
          <w:p w14:paraId="425A2FDA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(Uzaktan Eğitim)</w:t>
            </w:r>
          </w:p>
          <w:p w14:paraId="3C0DE7D6" w14:textId="18EA957D" w:rsidR="000E51E7" w:rsidRPr="00FF1C7B" w:rsidRDefault="000E51E7" w:rsidP="000E51E7">
            <w:pPr>
              <w:rPr>
                <w:rFonts w:cstheme="minorHAnsi"/>
                <w:bCs/>
                <w:color w:val="C00000"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Öğr. Gör. Yusuf MURATOĞLU</w:t>
            </w:r>
          </w:p>
        </w:tc>
        <w:tc>
          <w:tcPr>
            <w:tcW w:w="2977" w:type="dxa"/>
            <w:shd w:val="clear" w:color="auto" w:fill="DEEAF6" w:themeFill="accent1" w:themeFillTint="33"/>
          </w:tcPr>
          <w:p w14:paraId="6176C126" w14:textId="42417F38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eastAsia="Calibri" w:cs="Times New Roman"/>
                <w:bCs/>
                <w:sz w:val="16"/>
                <w:szCs w:val="16"/>
              </w:rPr>
              <w:t>Ders Kodu: MKT2</w:t>
            </w:r>
            <w:r w:rsidR="00A0549C">
              <w:rPr>
                <w:rFonts w:eastAsia="Calibri" w:cs="Times New Roman"/>
                <w:bCs/>
                <w:sz w:val="16"/>
                <w:szCs w:val="16"/>
              </w:rPr>
              <w:t>11</w:t>
            </w:r>
          </w:p>
          <w:p w14:paraId="23DCB156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 Adı: Makine Elemanları ve Mekanizmalar</w:t>
            </w:r>
          </w:p>
          <w:p w14:paraId="648C049C" w14:textId="55C85008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lik: Z16</w:t>
            </w:r>
            <w:r w:rsidR="00B27BAE">
              <w:rPr>
                <w:rFonts w:cstheme="minorHAnsi"/>
                <w:bCs/>
                <w:sz w:val="16"/>
                <w:szCs w:val="16"/>
              </w:rPr>
              <w:t xml:space="preserve"> (Uzaktan)</w:t>
            </w:r>
          </w:p>
          <w:p w14:paraId="6A99C2BD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7C83C8A4" w14:textId="27D0C658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Öğr. Gör. Özge VİLLİ</w:t>
            </w:r>
          </w:p>
        </w:tc>
        <w:tc>
          <w:tcPr>
            <w:tcW w:w="2491" w:type="dxa"/>
            <w:shd w:val="clear" w:color="auto" w:fill="DEEAF6" w:themeFill="accent1" w:themeFillTint="33"/>
          </w:tcPr>
          <w:p w14:paraId="11B6DF9E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eastAsia="Calibri" w:cs="Times New Roman"/>
                <w:bCs/>
                <w:sz w:val="16"/>
                <w:szCs w:val="16"/>
              </w:rPr>
              <w:t>Ders Kodu: MKT237</w:t>
            </w:r>
          </w:p>
          <w:p w14:paraId="2FAD7123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 Adı: Analog Elektronik</w:t>
            </w:r>
          </w:p>
          <w:p w14:paraId="2BDA2328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lik: Z16</w:t>
            </w:r>
          </w:p>
          <w:p w14:paraId="6A838E65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178FF6B6" w14:textId="53FAA2DD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Öğr. Gör. Yusuf MURATOĞLU</w:t>
            </w:r>
          </w:p>
        </w:tc>
      </w:tr>
      <w:tr w:rsidR="000E51E7" w:rsidRPr="00004265" w14:paraId="6F445C52" w14:textId="77777777" w:rsidTr="00B01E13">
        <w:trPr>
          <w:trHeight w:val="1049"/>
        </w:trPr>
        <w:tc>
          <w:tcPr>
            <w:tcW w:w="973" w:type="dxa"/>
            <w:shd w:val="clear" w:color="auto" w:fill="BF8F00" w:themeFill="accent4" w:themeFillShade="BF"/>
          </w:tcPr>
          <w:p w14:paraId="3D617011" w14:textId="77777777" w:rsidR="000E51E7" w:rsidRPr="00004265" w:rsidRDefault="000E51E7" w:rsidP="000E51E7">
            <w:pPr>
              <w:rPr>
                <w:rFonts w:cstheme="minorHAnsi"/>
                <w:sz w:val="18"/>
                <w:szCs w:val="18"/>
              </w:rPr>
            </w:pPr>
            <w:r w:rsidRPr="00004265">
              <w:rPr>
                <w:rFonts w:cstheme="minorHAnsi"/>
                <w:sz w:val="18"/>
                <w:szCs w:val="18"/>
              </w:rPr>
              <w:t>14.10 – 15.00</w:t>
            </w:r>
          </w:p>
        </w:tc>
        <w:tc>
          <w:tcPr>
            <w:tcW w:w="2991" w:type="dxa"/>
            <w:shd w:val="clear" w:color="auto" w:fill="FFF2CC" w:themeFill="accent4" w:themeFillTint="33"/>
          </w:tcPr>
          <w:p w14:paraId="31E25BFD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eastAsia="Calibri" w:cs="Times New Roman"/>
                <w:bCs/>
                <w:sz w:val="16"/>
                <w:szCs w:val="16"/>
              </w:rPr>
              <w:t>Ders Kodu: MKT233</w:t>
            </w:r>
          </w:p>
          <w:p w14:paraId="53EFD539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 Adı: Mekanizma Tekniği</w:t>
            </w:r>
          </w:p>
          <w:p w14:paraId="32D3BD28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lik: Z16</w:t>
            </w:r>
          </w:p>
          <w:p w14:paraId="000C6C05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095B0302" w14:textId="7798B00A" w:rsidR="000E51E7" w:rsidRPr="00FF1C7B" w:rsidRDefault="000E51E7" w:rsidP="000E51E7">
            <w:pPr>
              <w:rPr>
                <w:rFonts w:cstheme="minorHAnsi"/>
                <w:bCs/>
                <w:color w:val="C00000"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Öğr. Gör. Özge VİLLİ</w:t>
            </w:r>
          </w:p>
        </w:tc>
        <w:tc>
          <w:tcPr>
            <w:tcW w:w="3261" w:type="dxa"/>
            <w:shd w:val="clear" w:color="auto" w:fill="FFF2CC" w:themeFill="accent4" w:themeFillTint="33"/>
          </w:tcPr>
          <w:p w14:paraId="4D8F48EE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eastAsia="Calibri" w:cs="Times New Roman"/>
                <w:bCs/>
                <w:sz w:val="16"/>
                <w:szCs w:val="16"/>
              </w:rPr>
              <w:t>Ders Kodu: MKT221</w:t>
            </w:r>
          </w:p>
          <w:p w14:paraId="0CEDB931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 Adı: Robotik Uygulamaları</w:t>
            </w:r>
          </w:p>
          <w:p w14:paraId="16E64167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lik: Z16</w:t>
            </w:r>
          </w:p>
          <w:p w14:paraId="1A67D387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547EC104" w14:textId="1C2AA3FB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Öğr. Gör. Osman VİLLİ</w:t>
            </w:r>
          </w:p>
        </w:tc>
        <w:tc>
          <w:tcPr>
            <w:tcW w:w="2551" w:type="dxa"/>
            <w:shd w:val="clear" w:color="auto" w:fill="FFF2CC" w:themeFill="accent4" w:themeFillTint="33"/>
          </w:tcPr>
          <w:p w14:paraId="7A75A756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eastAsia="Calibri" w:cs="Times New Roman"/>
                <w:bCs/>
                <w:sz w:val="16"/>
                <w:szCs w:val="16"/>
              </w:rPr>
              <w:t>Ders Kodu: MKT229</w:t>
            </w:r>
          </w:p>
          <w:p w14:paraId="0EA180A9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 Adı: Elektrik Motorları ve Sürücüler</w:t>
            </w:r>
          </w:p>
          <w:p w14:paraId="64D194F4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(Uzaktan Eğitim)</w:t>
            </w:r>
          </w:p>
          <w:p w14:paraId="1E6D7E36" w14:textId="574C525F" w:rsidR="000E51E7" w:rsidRPr="00FF1C7B" w:rsidRDefault="000E51E7" w:rsidP="000E51E7">
            <w:pPr>
              <w:rPr>
                <w:rFonts w:eastAsia="Calibri" w:cs="Arial"/>
                <w:bCs/>
                <w:color w:val="C00000"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Öğr. Gör. Yusuf MURATOĞLU</w:t>
            </w:r>
          </w:p>
        </w:tc>
        <w:tc>
          <w:tcPr>
            <w:tcW w:w="2977" w:type="dxa"/>
            <w:shd w:val="clear" w:color="auto" w:fill="FFF2CC" w:themeFill="accent4" w:themeFillTint="33"/>
          </w:tcPr>
          <w:p w14:paraId="0F55F736" w14:textId="3819522A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eastAsia="Calibri" w:cs="Times New Roman"/>
                <w:bCs/>
                <w:sz w:val="16"/>
                <w:szCs w:val="16"/>
              </w:rPr>
              <w:t>Ders Kodu: MKT2</w:t>
            </w:r>
            <w:r w:rsidR="00A0549C">
              <w:rPr>
                <w:rFonts w:eastAsia="Calibri" w:cs="Times New Roman"/>
                <w:bCs/>
                <w:sz w:val="16"/>
                <w:szCs w:val="16"/>
              </w:rPr>
              <w:t>11</w:t>
            </w:r>
          </w:p>
          <w:p w14:paraId="6FF992E7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 Adı: Makine Elemanları ve Mekanizmalar</w:t>
            </w:r>
          </w:p>
          <w:p w14:paraId="5485A246" w14:textId="1374247C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lik: Z16</w:t>
            </w:r>
            <w:r w:rsidR="00B27BAE">
              <w:rPr>
                <w:rFonts w:cstheme="minorHAnsi"/>
                <w:bCs/>
                <w:sz w:val="16"/>
                <w:szCs w:val="16"/>
              </w:rPr>
              <w:t xml:space="preserve"> (Uzaktan)</w:t>
            </w:r>
          </w:p>
          <w:p w14:paraId="25AF4919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698F9AAE" w14:textId="50940C9D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Öğr. Gör. Özge VİLLİ</w:t>
            </w:r>
          </w:p>
        </w:tc>
        <w:tc>
          <w:tcPr>
            <w:tcW w:w="2491" w:type="dxa"/>
            <w:shd w:val="clear" w:color="auto" w:fill="FFF2CC" w:themeFill="accent4" w:themeFillTint="33"/>
          </w:tcPr>
          <w:p w14:paraId="5146E0E2" w14:textId="080F6BCD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eastAsia="Calibri" w:cs="Times New Roman"/>
                <w:bCs/>
                <w:sz w:val="16"/>
                <w:szCs w:val="16"/>
              </w:rPr>
              <w:t>Ders Kodu: MKT235</w:t>
            </w:r>
          </w:p>
          <w:p w14:paraId="272E2DD2" w14:textId="70C1D054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 Adı: Sayısal Elektronik</w:t>
            </w:r>
          </w:p>
          <w:p w14:paraId="31A0A476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lik: Z16</w:t>
            </w:r>
          </w:p>
          <w:p w14:paraId="7AD20E2B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51561A86" w14:textId="67767683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Öğr. Gör. Yusuf MURATOĞLU</w:t>
            </w:r>
          </w:p>
        </w:tc>
      </w:tr>
      <w:tr w:rsidR="000E51E7" w:rsidRPr="00004265" w14:paraId="6296A257" w14:textId="77777777" w:rsidTr="00B01E13">
        <w:trPr>
          <w:trHeight w:val="497"/>
        </w:trPr>
        <w:tc>
          <w:tcPr>
            <w:tcW w:w="973" w:type="dxa"/>
            <w:shd w:val="clear" w:color="auto" w:fill="BF8F00" w:themeFill="accent4" w:themeFillShade="BF"/>
          </w:tcPr>
          <w:p w14:paraId="2C96A73B" w14:textId="77777777" w:rsidR="000E51E7" w:rsidRPr="00004265" w:rsidRDefault="000E51E7" w:rsidP="000E51E7">
            <w:pPr>
              <w:rPr>
                <w:rFonts w:cstheme="minorHAnsi"/>
                <w:sz w:val="18"/>
                <w:szCs w:val="18"/>
              </w:rPr>
            </w:pPr>
            <w:r w:rsidRPr="00004265">
              <w:rPr>
                <w:rFonts w:cstheme="minorHAnsi"/>
                <w:sz w:val="18"/>
                <w:szCs w:val="18"/>
              </w:rPr>
              <w:t>15.10 – 16.00</w:t>
            </w:r>
          </w:p>
        </w:tc>
        <w:tc>
          <w:tcPr>
            <w:tcW w:w="2991" w:type="dxa"/>
            <w:shd w:val="clear" w:color="auto" w:fill="DEEAF6" w:themeFill="accent1" w:themeFillTint="33"/>
          </w:tcPr>
          <w:p w14:paraId="2A9A5C93" w14:textId="4E87E730" w:rsidR="000E51E7" w:rsidRPr="00FF1C7B" w:rsidRDefault="000E51E7" w:rsidP="000E51E7">
            <w:pPr>
              <w:rPr>
                <w:rFonts w:cstheme="minorHAnsi"/>
                <w:bCs/>
                <w:color w:val="C00000"/>
                <w:sz w:val="16"/>
                <w:szCs w:val="16"/>
              </w:rPr>
            </w:pPr>
          </w:p>
        </w:tc>
        <w:tc>
          <w:tcPr>
            <w:tcW w:w="3261" w:type="dxa"/>
            <w:shd w:val="clear" w:color="auto" w:fill="DEEAF6" w:themeFill="accent1" w:themeFillTint="33"/>
          </w:tcPr>
          <w:p w14:paraId="2AE1A808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eastAsia="Calibri" w:cs="Times New Roman"/>
                <w:bCs/>
                <w:sz w:val="16"/>
                <w:szCs w:val="16"/>
              </w:rPr>
              <w:t>Ders Kodu: MKT221</w:t>
            </w:r>
          </w:p>
          <w:p w14:paraId="2DF7F833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 Adı: Robotik Uygulamaları</w:t>
            </w:r>
          </w:p>
          <w:p w14:paraId="1CF98656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lik: Z16</w:t>
            </w:r>
          </w:p>
          <w:p w14:paraId="2BA3417F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59C00B31" w14:textId="31147E14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Öğr. Gör. Osman VİLLİ</w:t>
            </w:r>
          </w:p>
        </w:tc>
        <w:tc>
          <w:tcPr>
            <w:tcW w:w="2551" w:type="dxa"/>
            <w:shd w:val="clear" w:color="auto" w:fill="DEEAF6" w:themeFill="accent1" w:themeFillTint="33"/>
          </w:tcPr>
          <w:p w14:paraId="2600D869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eastAsia="Calibri" w:cs="Times New Roman"/>
                <w:bCs/>
                <w:sz w:val="16"/>
                <w:szCs w:val="16"/>
              </w:rPr>
              <w:t>Ders Kodu: MKT229</w:t>
            </w:r>
          </w:p>
          <w:p w14:paraId="097AFC14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 Adı: Elektrik Motorları ve Sürücüler</w:t>
            </w:r>
          </w:p>
          <w:p w14:paraId="4E254D21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(Uzaktan Eğitim)</w:t>
            </w:r>
          </w:p>
          <w:p w14:paraId="2F29B68C" w14:textId="080CB7DE" w:rsidR="000E51E7" w:rsidRPr="00FF1C7B" w:rsidRDefault="000E51E7" w:rsidP="000E51E7">
            <w:pPr>
              <w:rPr>
                <w:rFonts w:cstheme="minorHAnsi"/>
                <w:bCs/>
                <w:color w:val="C00000"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Öğr. Gör. Yusuf MURATOĞLU</w:t>
            </w:r>
          </w:p>
        </w:tc>
        <w:tc>
          <w:tcPr>
            <w:tcW w:w="2977" w:type="dxa"/>
            <w:shd w:val="clear" w:color="auto" w:fill="DEEAF6" w:themeFill="accent1" w:themeFillTint="33"/>
          </w:tcPr>
          <w:p w14:paraId="5AB4B647" w14:textId="208BDE6F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eastAsia="Calibri" w:cs="Times New Roman"/>
                <w:bCs/>
                <w:sz w:val="16"/>
                <w:szCs w:val="16"/>
              </w:rPr>
              <w:t>Ders Kodu: MKT2</w:t>
            </w:r>
            <w:r w:rsidR="00A0549C">
              <w:rPr>
                <w:rFonts w:eastAsia="Calibri" w:cs="Times New Roman"/>
                <w:bCs/>
                <w:sz w:val="16"/>
                <w:szCs w:val="16"/>
              </w:rPr>
              <w:t>11</w:t>
            </w:r>
          </w:p>
          <w:p w14:paraId="61C1BA6D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 Adı: Makine Elemanları ve Mekanizmalar</w:t>
            </w:r>
          </w:p>
          <w:p w14:paraId="6019D25E" w14:textId="71E30F5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lik: Z16</w:t>
            </w:r>
            <w:r w:rsidR="001F2C54">
              <w:rPr>
                <w:rFonts w:cstheme="minorHAnsi"/>
                <w:bCs/>
                <w:sz w:val="16"/>
                <w:szCs w:val="16"/>
              </w:rPr>
              <w:t xml:space="preserve"> (Uzaktan)</w:t>
            </w:r>
          </w:p>
          <w:p w14:paraId="59A85A21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6E4CE4E9" w14:textId="2A96991A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Öğr. Gör. Özge VİLLİ</w:t>
            </w:r>
          </w:p>
        </w:tc>
        <w:tc>
          <w:tcPr>
            <w:tcW w:w="2491" w:type="dxa"/>
            <w:shd w:val="clear" w:color="auto" w:fill="DEEAF6" w:themeFill="accent1" w:themeFillTint="33"/>
          </w:tcPr>
          <w:p w14:paraId="10DE657B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eastAsia="Calibri" w:cs="Times New Roman"/>
                <w:bCs/>
                <w:sz w:val="16"/>
                <w:szCs w:val="16"/>
              </w:rPr>
              <w:t>Ders Kodu: MKT235</w:t>
            </w:r>
          </w:p>
          <w:p w14:paraId="3EE7D149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 Adı: Sayısal Elektronik</w:t>
            </w:r>
          </w:p>
          <w:p w14:paraId="5E54C0CC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lik: Z16</w:t>
            </w:r>
          </w:p>
          <w:p w14:paraId="747545CC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339E7FB9" w14:textId="52038E55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Öğr. Gör. Yusuf MURATOĞLU</w:t>
            </w:r>
          </w:p>
        </w:tc>
      </w:tr>
      <w:tr w:rsidR="000E51E7" w:rsidRPr="00004265" w14:paraId="798E2C40" w14:textId="77777777" w:rsidTr="00B01E13">
        <w:trPr>
          <w:trHeight w:val="394"/>
        </w:trPr>
        <w:tc>
          <w:tcPr>
            <w:tcW w:w="973" w:type="dxa"/>
            <w:shd w:val="clear" w:color="auto" w:fill="BF8F00" w:themeFill="accent4" w:themeFillShade="BF"/>
          </w:tcPr>
          <w:p w14:paraId="47DEBE0B" w14:textId="77777777" w:rsidR="000E51E7" w:rsidRPr="00004265" w:rsidRDefault="000E51E7" w:rsidP="000E51E7">
            <w:pPr>
              <w:rPr>
                <w:rFonts w:cstheme="minorHAnsi"/>
                <w:sz w:val="18"/>
                <w:szCs w:val="18"/>
              </w:rPr>
            </w:pPr>
            <w:r w:rsidRPr="00004265">
              <w:rPr>
                <w:rFonts w:cstheme="minorHAnsi"/>
                <w:sz w:val="18"/>
                <w:szCs w:val="18"/>
              </w:rPr>
              <w:t>16.10 – 17.00</w:t>
            </w:r>
          </w:p>
        </w:tc>
        <w:tc>
          <w:tcPr>
            <w:tcW w:w="2991" w:type="dxa"/>
            <w:shd w:val="clear" w:color="auto" w:fill="FFF2CC" w:themeFill="accent4" w:themeFillTint="33"/>
          </w:tcPr>
          <w:p w14:paraId="472D8F0D" w14:textId="4EBCF11B" w:rsidR="000E51E7" w:rsidRPr="00FF1C7B" w:rsidRDefault="000E51E7" w:rsidP="000E51E7">
            <w:pPr>
              <w:rPr>
                <w:rFonts w:cstheme="minorHAnsi"/>
                <w:bCs/>
                <w:color w:val="C00000"/>
                <w:sz w:val="16"/>
                <w:szCs w:val="16"/>
              </w:rPr>
            </w:pPr>
          </w:p>
        </w:tc>
        <w:tc>
          <w:tcPr>
            <w:tcW w:w="3261" w:type="dxa"/>
            <w:shd w:val="clear" w:color="auto" w:fill="FFF2CC" w:themeFill="accent4" w:themeFillTint="33"/>
          </w:tcPr>
          <w:p w14:paraId="725F26CB" w14:textId="4364944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</w:p>
        </w:tc>
        <w:tc>
          <w:tcPr>
            <w:tcW w:w="2551" w:type="dxa"/>
            <w:shd w:val="clear" w:color="auto" w:fill="FFF2CC" w:themeFill="accent4" w:themeFillTint="33"/>
          </w:tcPr>
          <w:p w14:paraId="2EE75309" w14:textId="6E9D1015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</w:p>
        </w:tc>
        <w:tc>
          <w:tcPr>
            <w:tcW w:w="2977" w:type="dxa"/>
            <w:shd w:val="clear" w:color="auto" w:fill="FFF2CC" w:themeFill="accent4" w:themeFillTint="33"/>
          </w:tcPr>
          <w:p w14:paraId="7B694CEB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</w:p>
        </w:tc>
        <w:tc>
          <w:tcPr>
            <w:tcW w:w="2491" w:type="dxa"/>
            <w:shd w:val="clear" w:color="auto" w:fill="FFF2CC" w:themeFill="accent4" w:themeFillTint="33"/>
          </w:tcPr>
          <w:p w14:paraId="6D782A05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eastAsia="Calibri" w:cs="Times New Roman"/>
                <w:bCs/>
                <w:sz w:val="16"/>
                <w:szCs w:val="16"/>
              </w:rPr>
              <w:t>Ders Kodu: MKT235</w:t>
            </w:r>
          </w:p>
          <w:p w14:paraId="35F0E52C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 Adı: Sayısal Elektronik</w:t>
            </w:r>
          </w:p>
          <w:p w14:paraId="75949D6D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Derslik: Z16</w:t>
            </w:r>
          </w:p>
          <w:p w14:paraId="616853A2" w14:textId="77777777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11B8CC9C" w14:textId="7A5D6390" w:rsidR="000E51E7" w:rsidRPr="00FF1C7B" w:rsidRDefault="000E51E7" w:rsidP="000E51E7">
            <w:pPr>
              <w:rPr>
                <w:rFonts w:cstheme="minorHAnsi"/>
                <w:bCs/>
                <w:sz w:val="16"/>
                <w:szCs w:val="16"/>
              </w:rPr>
            </w:pPr>
            <w:r w:rsidRPr="00FF1C7B">
              <w:rPr>
                <w:rFonts w:cstheme="minorHAnsi"/>
                <w:bCs/>
                <w:sz w:val="16"/>
                <w:szCs w:val="16"/>
              </w:rPr>
              <w:lastRenderedPageBreak/>
              <w:t>Öğr. Gör. Yusuf MURATOĞLU</w:t>
            </w:r>
          </w:p>
        </w:tc>
      </w:tr>
    </w:tbl>
    <w:p w14:paraId="393E7D8C" w14:textId="77777777" w:rsidR="00EB10C7" w:rsidRDefault="00EB10C7"/>
    <w:sectPr w:rsidR="00EB10C7" w:rsidSect="006D7287">
      <w:headerReference w:type="default" r:id="rId7"/>
      <w:footerReference w:type="default" r:id="rId8"/>
      <w:pgSz w:w="16838" w:h="11906" w:orient="landscape"/>
      <w:pgMar w:top="1303" w:right="720" w:bottom="720" w:left="72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11F8C" w14:textId="77777777" w:rsidR="00D876F2" w:rsidRDefault="00D876F2" w:rsidP="006D7287">
      <w:pPr>
        <w:spacing w:after="0" w:line="240" w:lineRule="auto"/>
      </w:pPr>
      <w:r>
        <w:separator/>
      </w:r>
    </w:p>
  </w:endnote>
  <w:endnote w:type="continuationSeparator" w:id="0">
    <w:p w14:paraId="69DB8BA7" w14:textId="77777777" w:rsidR="00D876F2" w:rsidRDefault="00D876F2" w:rsidP="006D72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7A8F3" w14:textId="77777777" w:rsidR="00B36757" w:rsidRDefault="00B36757">
    <w:pPr>
      <w:pStyle w:val="AltBilgi"/>
    </w:pPr>
    <w:r>
      <w:t>Form No: FR-046; Revizyon Tarihi: -----; Revizyon No: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49A3BF" w14:textId="77777777" w:rsidR="00D876F2" w:rsidRDefault="00D876F2" w:rsidP="006D7287">
      <w:pPr>
        <w:spacing w:after="0" w:line="240" w:lineRule="auto"/>
      </w:pPr>
      <w:r>
        <w:separator/>
      </w:r>
    </w:p>
  </w:footnote>
  <w:footnote w:type="continuationSeparator" w:id="0">
    <w:p w14:paraId="7D694E9A" w14:textId="77777777" w:rsidR="00D876F2" w:rsidRDefault="00D876F2" w:rsidP="006D72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165E9" w14:textId="77777777" w:rsidR="006D7287" w:rsidRDefault="006D7287" w:rsidP="006D7287">
    <w:pPr>
      <w:pStyle w:val="stBilgi"/>
      <w:jc w:val="center"/>
      <w:rPr>
        <w:b/>
        <w:sz w:val="24"/>
        <w:szCs w:val="24"/>
      </w:rPr>
    </w:pPr>
    <w:r>
      <w:rPr>
        <w:noProof/>
        <w:lang w:eastAsia="tr-TR"/>
      </w:rPr>
      <w:drawing>
        <wp:anchor distT="0" distB="0" distL="0" distR="0" simplePos="0" relativeHeight="251663360" behindDoc="1" locked="0" layoutInCell="1" allowOverlap="1" wp14:anchorId="1168354C" wp14:editId="65D165DF">
          <wp:simplePos x="0" y="0"/>
          <wp:positionH relativeFrom="page">
            <wp:posOffset>8858250</wp:posOffset>
          </wp:positionH>
          <wp:positionV relativeFrom="page">
            <wp:posOffset>180975</wp:posOffset>
          </wp:positionV>
          <wp:extent cx="504825" cy="504825"/>
          <wp:effectExtent l="0" t="0" r="9525" b="9525"/>
          <wp:wrapNone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04825" cy="5048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tr-TR"/>
      </w:rPr>
      <w:drawing>
        <wp:anchor distT="0" distB="0" distL="0" distR="0" simplePos="0" relativeHeight="251665408" behindDoc="1" locked="0" layoutInCell="1" allowOverlap="1" wp14:anchorId="2D3DFDDF" wp14:editId="3E411008">
          <wp:simplePos x="0" y="0"/>
          <wp:positionH relativeFrom="page">
            <wp:posOffset>9448800</wp:posOffset>
          </wp:positionH>
          <wp:positionV relativeFrom="page">
            <wp:posOffset>247650</wp:posOffset>
          </wp:positionV>
          <wp:extent cx="511175" cy="390525"/>
          <wp:effectExtent l="0" t="0" r="3175" b="9525"/>
          <wp:wrapNone/>
          <wp:docPr id="7" name="image4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511175" cy="3905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347F69A5" w14:textId="77777777" w:rsidR="006D7287" w:rsidRDefault="006D7287" w:rsidP="006D7287">
    <w:pPr>
      <w:pStyle w:val="stBilgi"/>
      <w:jc w:val="center"/>
      <w:rPr>
        <w:b/>
        <w:sz w:val="24"/>
        <w:szCs w:val="24"/>
      </w:rPr>
    </w:pPr>
  </w:p>
  <w:p w14:paraId="1704BC28" w14:textId="77777777" w:rsidR="006D7287" w:rsidRDefault="006D7287" w:rsidP="006D7287">
    <w:pPr>
      <w:pStyle w:val="stBilgi"/>
      <w:jc w:val="center"/>
      <w:rPr>
        <w:b/>
        <w:sz w:val="24"/>
        <w:szCs w:val="24"/>
      </w:rPr>
    </w:pPr>
  </w:p>
  <w:p w14:paraId="2BB2FC83" w14:textId="0C47E7B0" w:rsidR="006D7287" w:rsidRDefault="006D7287" w:rsidP="006D7287">
    <w:pPr>
      <w:pStyle w:val="stBilgi"/>
      <w:jc w:val="center"/>
    </w:pPr>
    <w:r>
      <w:rPr>
        <w:b/>
        <w:sz w:val="24"/>
        <w:szCs w:val="24"/>
      </w:rPr>
      <w:t>T</w:t>
    </w:r>
    <w:r w:rsidRPr="006D7287">
      <w:rPr>
        <w:b/>
        <w:sz w:val="24"/>
        <w:szCs w:val="24"/>
      </w:rPr>
      <w:t xml:space="preserve">OROS ÜNİVERSİTESİ MYO </w:t>
    </w:r>
    <w:r w:rsidR="0010699A">
      <w:rPr>
        <w:b/>
        <w:caps/>
        <w:sz w:val="24"/>
        <w:szCs w:val="24"/>
      </w:rPr>
      <w:t>202</w:t>
    </w:r>
    <w:r w:rsidR="007C0722">
      <w:rPr>
        <w:b/>
        <w:caps/>
        <w:sz w:val="24"/>
        <w:szCs w:val="24"/>
      </w:rPr>
      <w:t>2</w:t>
    </w:r>
    <w:r w:rsidR="0010699A">
      <w:rPr>
        <w:b/>
        <w:caps/>
        <w:sz w:val="24"/>
        <w:szCs w:val="24"/>
      </w:rPr>
      <w:t>-202</w:t>
    </w:r>
    <w:r w:rsidR="007C0722">
      <w:rPr>
        <w:b/>
        <w:caps/>
        <w:sz w:val="24"/>
        <w:szCs w:val="24"/>
      </w:rPr>
      <w:t>3</w:t>
    </w:r>
    <w:r w:rsidR="00D965E6">
      <w:rPr>
        <w:b/>
        <w:caps/>
        <w:sz w:val="24"/>
        <w:szCs w:val="24"/>
      </w:rPr>
      <w:t xml:space="preserve"> </w:t>
    </w:r>
    <w:r w:rsidR="007C0722">
      <w:rPr>
        <w:b/>
        <w:caps/>
        <w:sz w:val="24"/>
        <w:szCs w:val="24"/>
      </w:rPr>
      <w:t>GÜZ</w:t>
    </w:r>
    <w:r w:rsidR="001D6D8F">
      <w:rPr>
        <w:b/>
        <w:sz w:val="24"/>
        <w:szCs w:val="24"/>
      </w:rPr>
      <w:t xml:space="preserve"> DÖNEMİ</w:t>
    </w:r>
    <w:r w:rsidR="005F76AF" w:rsidRPr="005F76AF">
      <w:rPr>
        <w:b/>
        <w:sz w:val="24"/>
        <w:szCs w:val="24"/>
      </w:rPr>
      <w:t xml:space="preserve"> </w:t>
    </w:r>
    <w:r w:rsidR="005F76AF">
      <w:rPr>
        <w:b/>
        <w:sz w:val="24"/>
        <w:szCs w:val="24"/>
      </w:rPr>
      <w:t>MEKATRONİK</w:t>
    </w:r>
    <w:r w:rsidR="005F76AF" w:rsidRPr="000A383D">
      <w:rPr>
        <w:b/>
        <w:sz w:val="24"/>
        <w:szCs w:val="24"/>
      </w:rPr>
      <w:t xml:space="preserve"> </w:t>
    </w:r>
    <w:r w:rsidR="001C65F9">
      <w:rPr>
        <w:b/>
        <w:sz w:val="24"/>
        <w:szCs w:val="24"/>
      </w:rPr>
      <w:t xml:space="preserve">PROGRAMI </w:t>
    </w:r>
    <w:r w:rsidR="00C31B6B">
      <w:rPr>
        <w:b/>
        <w:sz w:val="24"/>
        <w:szCs w:val="24"/>
      </w:rPr>
      <w:t>2</w:t>
    </w:r>
    <w:r w:rsidR="001D6D8F">
      <w:rPr>
        <w:b/>
        <w:sz w:val="24"/>
        <w:szCs w:val="24"/>
      </w:rPr>
      <w:t xml:space="preserve">. SINIF HAFTALIK DERS PROGRAMI  </w:t>
    </w:r>
    <w:r>
      <w:rPr>
        <w:noProof/>
        <w:lang w:eastAsia="tr-TR"/>
      </w:rPr>
      <w:drawing>
        <wp:anchor distT="0" distB="0" distL="0" distR="0" simplePos="0" relativeHeight="251661312" behindDoc="1" locked="0" layoutInCell="1" allowOverlap="1" wp14:anchorId="6110C956" wp14:editId="5C08DE8D">
          <wp:simplePos x="0" y="0"/>
          <wp:positionH relativeFrom="page">
            <wp:posOffset>800100</wp:posOffset>
          </wp:positionH>
          <wp:positionV relativeFrom="page">
            <wp:posOffset>180975</wp:posOffset>
          </wp:positionV>
          <wp:extent cx="530860" cy="533400"/>
          <wp:effectExtent l="0" t="0" r="2540" b="0"/>
          <wp:wrapNone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530860" cy="533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tr-TR"/>
      </w:rPr>
      <w:drawing>
        <wp:anchor distT="0" distB="0" distL="0" distR="0" simplePos="0" relativeHeight="251659264" behindDoc="1" locked="0" layoutInCell="1" allowOverlap="1" wp14:anchorId="5B4EC028" wp14:editId="772E9ED0">
          <wp:simplePos x="0" y="0"/>
          <wp:positionH relativeFrom="page">
            <wp:posOffset>2295525</wp:posOffset>
          </wp:positionH>
          <wp:positionV relativeFrom="page">
            <wp:posOffset>180975</wp:posOffset>
          </wp:positionV>
          <wp:extent cx="5360670" cy="533400"/>
          <wp:effectExtent l="0" t="0" r="0" b="0"/>
          <wp:wrapNone/>
          <wp:docPr id="1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4" cstate="print"/>
                  <a:stretch>
                    <a:fillRect/>
                  </a:stretch>
                </pic:blipFill>
                <pic:spPr>
                  <a:xfrm>
                    <a:off x="0" y="0"/>
                    <a:ext cx="5360670" cy="533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NjcyNwWSpiYmRko6SsGpxcWZ+XkgBUa1AFe5f10sAAAA"/>
  </w:docVars>
  <w:rsids>
    <w:rsidRoot w:val="006D7287"/>
    <w:rsid w:val="00004265"/>
    <w:rsid w:val="00024969"/>
    <w:rsid w:val="000566D8"/>
    <w:rsid w:val="0005709C"/>
    <w:rsid w:val="00060B15"/>
    <w:rsid w:val="00071C85"/>
    <w:rsid w:val="00072536"/>
    <w:rsid w:val="00082A73"/>
    <w:rsid w:val="00084EDB"/>
    <w:rsid w:val="00090138"/>
    <w:rsid w:val="000901EE"/>
    <w:rsid w:val="000C0F03"/>
    <w:rsid w:val="000D2CF8"/>
    <w:rsid w:val="000E0803"/>
    <w:rsid w:val="000E51E7"/>
    <w:rsid w:val="000F45D2"/>
    <w:rsid w:val="0010699A"/>
    <w:rsid w:val="00112850"/>
    <w:rsid w:val="0012050A"/>
    <w:rsid w:val="00127FC9"/>
    <w:rsid w:val="00136F0E"/>
    <w:rsid w:val="001517DB"/>
    <w:rsid w:val="00163596"/>
    <w:rsid w:val="001815FD"/>
    <w:rsid w:val="001A0941"/>
    <w:rsid w:val="001A3129"/>
    <w:rsid w:val="001C4BBF"/>
    <w:rsid w:val="001C65F9"/>
    <w:rsid w:val="001D1896"/>
    <w:rsid w:val="001D6D8F"/>
    <w:rsid w:val="001F2C54"/>
    <w:rsid w:val="00207F5E"/>
    <w:rsid w:val="00213D66"/>
    <w:rsid w:val="002420C4"/>
    <w:rsid w:val="002503AB"/>
    <w:rsid w:val="00295BE5"/>
    <w:rsid w:val="002B628A"/>
    <w:rsid w:val="002C6844"/>
    <w:rsid w:val="002E017B"/>
    <w:rsid w:val="002E3BBA"/>
    <w:rsid w:val="00300E7D"/>
    <w:rsid w:val="00314514"/>
    <w:rsid w:val="00330A57"/>
    <w:rsid w:val="003415C1"/>
    <w:rsid w:val="003441D5"/>
    <w:rsid w:val="00360EA2"/>
    <w:rsid w:val="00364720"/>
    <w:rsid w:val="00374F44"/>
    <w:rsid w:val="003802BE"/>
    <w:rsid w:val="00385219"/>
    <w:rsid w:val="003B16DB"/>
    <w:rsid w:val="003C082E"/>
    <w:rsid w:val="003F65A1"/>
    <w:rsid w:val="00405326"/>
    <w:rsid w:val="00416A89"/>
    <w:rsid w:val="00420E68"/>
    <w:rsid w:val="0042200E"/>
    <w:rsid w:val="00423841"/>
    <w:rsid w:val="00442D38"/>
    <w:rsid w:val="00445F0D"/>
    <w:rsid w:val="00453605"/>
    <w:rsid w:val="0048651E"/>
    <w:rsid w:val="00497A6D"/>
    <w:rsid w:val="004A1B79"/>
    <w:rsid w:val="004A32E7"/>
    <w:rsid w:val="004A5216"/>
    <w:rsid w:val="004B36D1"/>
    <w:rsid w:val="004D1BD3"/>
    <w:rsid w:val="004D76DC"/>
    <w:rsid w:val="004E05F6"/>
    <w:rsid w:val="004F0780"/>
    <w:rsid w:val="004F6AE0"/>
    <w:rsid w:val="00513050"/>
    <w:rsid w:val="005307C8"/>
    <w:rsid w:val="00530850"/>
    <w:rsid w:val="00533ACE"/>
    <w:rsid w:val="00557C02"/>
    <w:rsid w:val="005625D8"/>
    <w:rsid w:val="005A12A3"/>
    <w:rsid w:val="005B0C30"/>
    <w:rsid w:val="005D502A"/>
    <w:rsid w:val="005D6B98"/>
    <w:rsid w:val="005E2FD8"/>
    <w:rsid w:val="005E5C6D"/>
    <w:rsid w:val="005F76AF"/>
    <w:rsid w:val="005F773A"/>
    <w:rsid w:val="00605060"/>
    <w:rsid w:val="00635D0C"/>
    <w:rsid w:val="0066024E"/>
    <w:rsid w:val="00685EA5"/>
    <w:rsid w:val="006A4CEF"/>
    <w:rsid w:val="006C5C3E"/>
    <w:rsid w:val="006C7277"/>
    <w:rsid w:val="006D7287"/>
    <w:rsid w:val="006E0D26"/>
    <w:rsid w:val="006F249E"/>
    <w:rsid w:val="006F778E"/>
    <w:rsid w:val="00733980"/>
    <w:rsid w:val="00753360"/>
    <w:rsid w:val="00756411"/>
    <w:rsid w:val="00760969"/>
    <w:rsid w:val="00784BA5"/>
    <w:rsid w:val="007934CF"/>
    <w:rsid w:val="00795247"/>
    <w:rsid w:val="007C0722"/>
    <w:rsid w:val="007C466B"/>
    <w:rsid w:val="007C728E"/>
    <w:rsid w:val="007D2BB2"/>
    <w:rsid w:val="007F7468"/>
    <w:rsid w:val="00820B30"/>
    <w:rsid w:val="008326B1"/>
    <w:rsid w:val="00851716"/>
    <w:rsid w:val="00854097"/>
    <w:rsid w:val="00854FC0"/>
    <w:rsid w:val="008666E4"/>
    <w:rsid w:val="008A061C"/>
    <w:rsid w:val="008A0DDF"/>
    <w:rsid w:val="008C45B5"/>
    <w:rsid w:val="008D0AF5"/>
    <w:rsid w:val="008D7335"/>
    <w:rsid w:val="008E5A29"/>
    <w:rsid w:val="008F7751"/>
    <w:rsid w:val="00907021"/>
    <w:rsid w:val="00915EB5"/>
    <w:rsid w:val="00927E99"/>
    <w:rsid w:val="009432F1"/>
    <w:rsid w:val="0096515E"/>
    <w:rsid w:val="00977412"/>
    <w:rsid w:val="00980884"/>
    <w:rsid w:val="009B6962"/>
    <w:rsid w:val="00A0549C"/>
    <w:rsid w:val="00A33478"/>
    <w:rsid w:val="00A344AE"/>
    <w:rsid w:val="00A363F6"/>
    <w:rsid w:val="00A42BE8"/>
    <w:rsid w:val="00A64EC0"/>
    <w:rsid w:val="00A742AA"/>
    <w:rsid w:val="00A74AE3"/>
    <w:rsid w:val="00A95DDC"/>
    <w:rsid w:val="00AF6768"/>
    <w:rsid w:val="00B01E13"/>
    <w:rsid w:val="00B031A3"/>
    <w:rsid w:val="00B11126"/>
    <w:rsid w:val="00B1788B"/>
    <w:rsid w:val="00B233E9"/>
    <w:rsid w:val="00B250A3"/>
    <w:rsid w:val="00B27BAE"/>
    <w:rsid w:val="00B302F1"/>
    <w:rsid w:val="00B30806"/>
    <w:rsid w:val="00B32DB4"/>
    <w:rsid w:val="00B36757"/>
    <w:rsid w:val="00B4269C"/>
    <w:rsid w:val="00B52454"/>
    <w:rsid w:val="00B55A1B"/>
    <w:rsid w:val="00B57772"/>
    <w:rsid w:val="00B65832"/>
    <w:rsid w:val="00B65B04"/>
    <w:rsid w:val="00B66A78"/>
    <w:rsid w:val="00B739AE"/>
    <w:rsid w:val="00B82FEC"/>
    <w:rsid w:val="00B9158F"/>
    <w:rsid w:val="00B95BFB"/>
    <w:rsid w:val="00BB0EB0"/>
    <w:rsid w:val="00BB3EE4"/>
    <w:rsid w:val="00BD0230"/>
    <w:rsid w:val="00BF6E5C"/>
    <w:rsid w:val="00C14267"/>
    <w:rsid w:val="00C31B6B"/>
    <w:rsid w:val="00C40A9C"/>
    <w:rsid w:val="00C4426E"/>
    <w:rsid w:val="00C5768C"/>
    <w:rsid w:val="00C57C3D"/>
    <w:rsid w:val="00C67B79"/>
    <w:rsid w:val="00C7028F"/>
    <w:rsid w:val="00C72525"/>
    <w:rsid w:val="00C76C0C"/>
    <w:rsid w:val="00C922A9"/>
    <w:rsid w:val="00CA0BB8"/>
    <w:rsid w:val="00CC67E2"/>
    <w:rsid w:val="00CD19BB"/>
    <w:rsid w:val="00CD456C"/>
    <w:rsid w:val="00CD7FBF"/>
    <w:rsid w:val="00CF33D0"/>
    <w:rsid w:val="00D13BF8"/>
    <w:rsid w:val="00D22538"/>
    <w:rsid w:val="00D25C4C"/>
    <w:rsid w:val="00D47274"/>
    <w:rsid w:val="00D52758"/>
    <w:rsid w:val="00D52D14"/>
    <w:rsid w:val="00D876F2"/>
    <w:rsid w:val="00D965E6"/>
    <w:rsid w:val="00DA787E"/>
    <w:rsid w:val="00DB0A3C"/>
    <w:rsid w:val="00DB1326"/>
    <w:rsid w:val="00DB164D"/>
    <w:rsid w:val="00DB6EB2"/>
    <w:rsid w:val="00DC2B4A"/>
    <w:rsid w:val="00DC65CA"/>
    <w:rsid w:val="00DE27D6"/>
    <w:rsid w:val="00DE59D6"/>
    <w:rsid w:val="00E17F33"/>
    <w:rsid w:val="00E30C6F"/>
    <w:rsid w:val="00E674CB"/>
    <w:rsid w:val="00E82DDA"/>
    <w:rsid w:val="00E86C93"/>
    <w:rsid w:val="00E950DC"/>
    <w:rsid w:val="00EA28ED"/>
    <w:rsid w:val="00EB10C7"/>
    <w:rsid w:val="00ED0E2D"/>
    <w:rsid w:val="00ED42DF"/>
    <w:rsid w:val="00ED67A3"/>
    <w:rsid w:val="00EE596F"/>
    <w:rsid w:val="00EE686B"/>
    <w:rsid w:val="00EE6BFF"/>
    <w:rsid w:val="00F306B4"/>
    <w:rsid w:val="00F30E32"/>
    <w:rsid w:val="00F5748A"/>
    <w:rsid w:val="00F62FF3"/>
    <w:rsid w:val="00FA1A8E"/>
    <w:rsid w:val="00FB086A"/>
    <w:rsid w:val="00FC5450"/>
    <w:rsid w:val="00FC7DEF"/>
    <w:rsid w:val="00FD1482"/>
    <w:rsid w:val="00FD2F34"/>
    <w:rsid w:val="00FD4ED2"/>
    <w:rsid w:val="00FF0E3A"/>
    <w:rsid w:val="00FF1C7B"/>
    <w:rsid w:val="00FF2F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570E50F"/>
  <w15:docId w15:val="{4069AB9B-B904-4735-AC9D-C5FA617C4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52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D7287"/>
  </w:style>
  <w:style w:type="paragraph" w:styleId="AltBilgi">
    <w:name w:val="footer"/>
    <w:basedOn w:val="Normal"/>
    <w:link w:val="Al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D7287"/>
  </w:style>
  <w:style w:type="table" w:styleId="TabloKlavuzu">
    <w:name w:val="Table Grid"/>
    <w:basedOn w:val="NormalTablo"/>
    <w:uiPriority w:val="39"/>
    <w:rsid w:val="006D72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367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3675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760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34F3FB-0842-41B4-B86C-4A70DFC521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481</Words>
  <Characters>2746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Yusuf MURATOĞLU</cp:lastModifiedBy>
  <cp:revision>33</cp:revision>
  <cp:lastPrinted>2020-09-15T09:10:00Z</cp:lastPrinted>
  <dcterms:created xsi:type="dcterms:W3CDTF">2022-02-17T14:24:00Z</dcterms:created>
  <dcterms:modified xsi:type="dcterms:W3CDTF">2022-10-28T07:18:00Z</dcterms:modified>
</cp:coreProperties>
</file>